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r w:rsidR="00402D29" w:rsidRPr="003A0E2B">
        <w:rPr>
          <w:sz w:val="20"/>
          <w:szCs w:val="20"/>
        </w:rPr>
        <w:t>Hong Kong</w:t>
      </w:r>
    </w:p>
    <w:p w14:paraId="48DDA23A" w14:textId="653FD787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0" w:history="1">
        <w:r w:rsidR="00402D29" w:rsidRPr="003A0E2B">
          <w:rPr>
            <w:sz w:val="20"/>
            <w:szCs w:val="20"/>
          </w:rPr>
          <w:t>+852 6095 4241</w:t>
        </w:r>
      </w:hyperlink>
    </w:p>
    <w:p w14:paraId="01C3A5AE" w14:textId="576024E6" w:rsidR="00EA5B0B" w:rsidRPr="003A0E2B" w:rsidRDefault="00397074" w:rsidP="00397074">
      <w:pPr>
        <w:rPr>
          <w:rStyle w:val="Hyperlink"/>
          <w:color w:val="1A2027"/>
          <w:sz w:val="20"/>
          <w:szCs w:val="20"/>
          <w:u w:val="non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3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contact@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797E78A5" w14:textId="6B8AE0F7" w:rsidR="00D459C4" w:rsidRPr="003A0E2B" w:rsidRDefault="00397074" w:rsidP="00397074">
      <w:pPr>
        <w:rPr>
          <w:sz w:val="20"/>
          <w:szCs w:val="20"/>
        </w:rPr>
        <w:sectPr w:rsidR="00D459C4" w:rsidRPr="003A0E2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6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7AD54F92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08721241" w14:textId="7828EF21" w:rsidR="002A48D5" w:rsidRDefault="00A342FD" w:rsidP="002A48D5">
      <w:pPr>
        <w:pStyle w:val="ListParagraph"/>
        <w:numPr>
          <w:ilvl w:val="0"/>
          <w:numId w:val="16"/>
        </w:numPr>
      </w:pPr>
      <w:r>
        <w:t>Decoupling</w:t>
      </w:r>
      <w:r w:rsidR="00DF144B">
        <w:t xml:space="preserve"> </w:t>
      </w:r>
      <w:r w:rsidR="00505EDC">
        <w:t xml:space="preserve">Vue </w:t>
      </w:r>
      <w:r w:rsidR="0050365C">
        <w:t>websites</w:t>
      </w:r>
      <w:r>
        <w:t xml:space="preserve"> from WordPress API to standalone RESTful API</w:t>
      </w:r>
      <w:r w:rsidR="000B5133">
        <w:t xml:space="preserve"> service</w:t>
      </w:r>
    </w:p>
    <w:p w14:paraId="6A6B18C2" w14:textId="50861E59" w:rsidR="00256E64" w:rsidRDefault="00256E64" w:rsidP="002A48D5">
      <w:pPr>
        <w:pStyle w:val="ListParagraph"/>
        <w:numPr>
          <w:ilvl w:val="0"/>
          <w:numId w:val="16"/>
        </w:numPr>
      </w:pPr>
      <w:r>
        <w:t>Vue websites</w:t>
      </w:r>
      <w:r>
        <w:t xml:space="preserve"> feature enhancements</w:t>
      </w:r>
      <w:r w:rsidR="00187D76">
        <w:t xml:space="preserve"> </w:t>
      </w:r>
      <w:r w:rsidR="00187D76" w:rsidRPr="00187D76">
        <w:t>including but not limited to</w:t>
      </w:r>
    </w:p>
    <w:p w14:paraId="48E4380A" w14:textId="65F06175" w:rsidR="00D06C12" w:rsidRDefault="00B850F5" w:rsidP="00D06C12">
      <w:pPr>
        <w:pStyle w:val="ListParagraph"/>
        <w:numPr>
          <w:ilvl w:val="1"/>
          <w:numId w:val="16"/>
        </w:numPr>
      </w:pPr>
      <w:r>
        <w:t>A</w:t>
      </w:r>
      <w:r w:rsidR="00D03972">
        <w:t>uthorization system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0569BCEA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Maintain</w:t>
      </w:r>
      <w:r w:rsidR="00DF144B">
        <w:rPr>
          <w:rFonts w:eastAsia="Times New Roman"/>
          <w:lang w:val="en-US"/>
        </w:rPr>
        <w:t>ed</w:t>
      </w:r>
      <w:r w:rsidRPr="00F869B0">
        <w:rPr>
          <w:rFonts w:eastAsia="Times New Roman"/>
          <w:lang w:val="en-US"/>
        </w:rPr>
        <w:t>, enhanc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>, and manag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 xml:space="preserve">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4F7EDA27" w14:textId="77777777" w:rsidR="006B5133" w:rsidRDefault="002B3267" w:rsidP="006B5133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2208B35E" w14:textId="77777777" w:rsidR="00C81A4A" w:rsidRDefault="006B5133" w:rsidP="00C81A4A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6B5133">
        <w:rPr>
          <w:rFonts w:eastAsia="Times New Roman"/>
          <w:lang w:val="en-US"/>
        </w:rPr>
        <w:t>Implemented a Java-based database password management application supporting 3 types of DB</w:t>
      </w:r>
    </w:p>
    <w:p w14:paraId="69754451" w14:textId="05739BB5" w:rsidR="00C81A4A" w:rsidRPr="00C81A4A" w:rsidRDefault="00C81A4A" w:rsidP="0086653F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b/>
          <w:bCs/>
          <w:lang w:val="en-US"/>
        </w:rPr>
      </w:pPr>
      <w:r w:rsidRPr="00C81A4A">
        <w:rPr>
          <w:rFonts w:eastAsia="Times New Roman"/>
          <w:lang w:val="en-US"/>
        </w:rPr>
        <w:t xml:space="preserve">Implemented time off application system using React, Express, and MySQL, serving 20+ team members and </w:t>
      </w:r>
      <w:r w:rsidR="00D23FDB">
        <w:rPr>
          <w:rFonts w:eastAsia="Times New Roman"/>
          <w:lang w:val="en-US"/>
        </w:rPr>
        <w:t>cutting</w:t>
      </w:r>
      <w:r w:rsidRPr="00C81A4A">
        <w:rPr>
          <w:rFonts w:eastAsia="Times New Roman"/>
          <w:lang w:val="en-US"/>
        </w:rPr>
        <w:t xml:space="preserve"> down admin work by 90%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  <w:rPr>
          <w:color w:val="006EDB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0C2F2155" w14:textId="77777777" w:rsidR="004C0875" w:rsidRPr="00E25CAC" w:rsidRDefault="004C0875" w:rsidP="00193A0D">
      <w:pPr>
        <w:spacing w:before="100" w:beforeAutospacing="1"/>
        <w:rPr>
          <w:color w:val="auto"/>
        </w:rPr>
      </w:pPr>
    </w:p>
    <w:p w14:paraId="51D59D96" w14:textId="4A40C739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25D494CF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17F2149C" wp14:editId="3D0D676F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2AEEC31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F2149C" id="Rectangle: Rounded Corners 36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52AEEC31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4E4D55" w:rsidRPr="00DD4B84">
        <w:rPr>
          <w:noProof/>
        </w:rPr>
        <mc:AlternateContent>
          <mc:Choice Requires="wps">
            <w:drawing>
              <wp:inline distT="0" distB="0" distL="0" distR="0" wp14:anchorId="5F48D281" wp14:editId="07C084FF">
                <wp:extent cx="700601" cy="257175"/>
                <wp:effectExtent l="0" t="0" r="14605" b="28575"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6B4EA47" w14:textId="2202E677" w:rsidR="004E4D55" w:rsidRPr="00AA21C4" w:rsidRDefault="004E4D55" w:rsidP="004E4D55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8D281" id="Rectangle: Rounded Corners 10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66B4EA47" w14:textId="2202E677" w:rsidR="004E4D55" w:rsidRPr="00AA21C4" w:rsidRDefault="004E4D55" w:rsidP="004E4D55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="007C595F" w:rsidRPr="00DD4B84">
        <w:rPr>
          <w:noProof/>
        </w:rPr>
        <mc:AlternateContent>
          <mc:Choice Requires="wps">
            <w:drawing>
              <wp:inline distT="0" distB="0" distL="0" distR="0" wp14:anchorId="5FD60656" wp14:editId="30BE0BFA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7518B3F" w14:textId="77777777" w:rsidR="007C595F" w:rsidRPr="00AA21C4" w:rsidRDefault="007C595F" w:rsidP="007C595F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D60656" id="Rectangle: Rounded Corners 33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7518B3F" w14:textId="77777777" w:rsidR="007C595F" w:rsidRPr="00AA21C4" w:rsidRDefault="007C595F" w:rsidP="007C595F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Pr="00DD4B84">
        <w:rPr>
          <w:b/>
          <w:bCs/>
        </w:rPr>
        <w:t xml:space="preserve"> </w:t>
      </w:r>
      <w:r w:rsidR="005A2204" w:rsidRPr="00DD4B84">
        <w:rPr>
          <w:noProof/>
        </w:rPr>
        <mc:AlternateContent>
          <mc:Choice Requires="wps">
            <w:drawing>
              <wp:inline distT="0" distB="0" distL="0" distR="0" wp14:anchorId="5EC2AD9C" wp14:editId="6D8B2E2F">
                <wp:extent cx="700601" cy="257175"/>
                <wp:effectExtent l="0" t="0" r="13335" b="28575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C53C3C4" w14:textId="77777777" w:rsidR="005A2204" w:rsidRPr="00AA21C4" w:rsidRDefault="005A2204" w:rsidP="005A220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EC2AD9C" id="Rectangle: Rounded Corners 6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C53C3C4" w14:textId="77777777" w:rsidR="005A2204" w:rsidRPr="00AA21C4" w:rsidRDefault="005A2204" w:rsidP="005A220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66045A7F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Pr="00DD4B84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39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Ayb2n5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0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F2hF1v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6c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4P7JHExX&#10;K8sPS0+8bSc+OHbbYAPvIMQleOQY4oJrKz7gRyqLXbKdRElt/fc/3Sd7nDzUYltxZfQtVl8MTuT4&#10;vCxx2cV8GE4mJWbwrzWr1xqz0dcW+TbA9ehYFpN9VL0ovdUvuNvmKSeqwDDM3FK4O1zHtsu4HZmY&#10;z7MZbhUH8c48OZaCJ6gTcZ/3L+BdN4kRR/je9ssFpnm8kJbdfLW2ydPY+SZa2cSkPKHaHXAjZZ9u&#10;e6aV9/qcrU47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CQZLpz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B0B5ADD" w14:textId="50684DF6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4DA97BD1" w14:textId="0C587063" w:rsidR="001B405A" w:rsidRPr="00DD4B84" w:rsidRDefault="004C30D1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ECB479" wp14:editId="77D451DB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04148A" w14:textId="77777777" w:rsidR="004C30D1" w:rsidRPr="009E32E6" w:rsidRDefault="004C30D1" w:rsidP="004C30D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ECB479" id="Rectangle: Rounded Corners 22" o:spid="_x0000_s1042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Y842AIAACsGAAAOAAAAZHJzL2Uyb0RvYy54bWysVMlu2zAQvRfoPxC8N5KN2HGN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DkyY84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F04148A" w14:textId="77777777" w:rsidR="004C30D1" w:rsidRPr="009E32E6" w:rsidRDefault="004C30D1" w:rsidP="004C30D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79267651" wp14:editId="49EA230A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43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" filled="f" strokecolor="#006edb">
                <v:textbox inset="5.04pt,.8mm,5.04pt,.8mm">
                  <w:txbxContent>
                    <w:p w14:paraId="4A198912" w14:textId="5E33F998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A891F91" w14:textId="5BB117A4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D1B21CB" wp14:editId="6F23E81A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44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tmzmvN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2E89AF93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073DCF9" wp14:editId="4EAC1777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45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" filled="f" strokecolor="#006edb">
                <v:textbox inset="5.04pt,.8mm,5.04pt,.8mm">
                  <w:txbxContent>
                    <w:p w14:paraId="62396570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DD4B84" w:rsidRDefault="001B405A" w:rsidP="00055F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1F0608A8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62DBC14" wp14:editId="26C19D44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4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oRY1g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Bzpd&#10;LWy9e/DE227ig+M3LRp4y0J8YB4cAy5YW/EeH6ksumR7iZLG+u9/uk/2mDxo0VasjH2L1ReDiTz9&#10;WJZYdjEfhuNxiQz+tWbxWmNW+sqCbxggvC2LyT6qvSi91S/YbbOUEypmODJ3FO4PV7HrMrYjF7NZ&#10;NsNWcSzemifHU/AEdSLu8/aFeddPYsQI39n9cmGTPF6gZT9fnW3yNHa2ila2MSmPqPYHbKTs02/P&#10;tPJen7PVccdPf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aRKEWN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EF57731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77777777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50" type="#_x0000_t75" alt="Marker with solid fill" style="width:7.3pt;height:12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351" type="#_x0000_t75" alt="Receiver with solid fill" style="width:13.1pt;height:14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352" type="#_x0000_t75" style="width:12.3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353" type="#_x0000_t75" style="width:13.1pt;height:13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354" type="#_x0000_t75" style="width:9.65pt;height:11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355" type="#_x0000_t75" style="width:8.1pt;height:11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356" type="#_x0000_t75" style="width:11.95pt;height:10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357" type="#_x0000_t75" style="width:11.95pt;height:11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358" type="#_x0000_t75" style="width:8.1pt;height:11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4"/>
  </w:num>
  <w:num w:numId="2" w16cid:durableId="309288039">
    <w:abstractNumId w:val="14"/>
  </w:num>
  <w:num w:numId="3" w16cid:durableId="1201355266">
    <w:abstractNumId w:val="12"/>
  </w:num>
  <w:num w:numId="4" w16cid:durableId="1295333657">
    <w:abstractNumId w:val="0"/>
  </w:num>
  <w:num w:numId="5" w16cid:durableId="308290245">
    <w:abstractNumId w:val="9"/>
  </w:num>
  <w:num w:numId="6" w16cid:durableId="2053915216">
    <w:abstractNumId w:val="13"/>
  </w:num>
  <w:num w:numId="7" w16cid:durableId="524102628">
    <w:abstractNumId w:val="15"/>
  </w:num>
  <w:num w:numId="8" w16cid:durableId="489950136">
    <w:abstractNumId w:val="7"/>
  </w:num>
  <w:num w:numId="9" w16cid:durableId="1361390594">
    <w:abstractNumId w:val="10"/>
  </w:num>
  <w:num w:numId="10" w16cid:durableId="1936134607">
    <w:abstractNumId w:val="5"/>
  </w:num>
  <w:num w:numId="11" w16cid:durableId="1978338966">
    <w:abstractNumId w:val="11"/>
  </w:num>
  <w:num w:numId="12" w16cid:durableId="1915315890">
    <w:abstractNumId w:val="3"/>
  </w:num>
  <w:num w:numId="13" w16cid:durableId="1673409967">
    <w:abstractNumId w:val="8"/>
  </w:num>
  <w:num w:numId="14" w16cid:durableId="923413780">
    <w:abstractNumId w:val="1"/>
  </w:num>
  <w:num w:numId="15" w16cid:durableId="1965429385">
    <w:abstractNumId w:val="2"/>
  </w:num>
  <w:num w:numId="16" w16cid:durableId="12687320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6D6A"/>
    <w:rsid w:val="000D7A76"/>
    <w:rsid w:val="000F28A9"/>
    <w:rsid w:val="000F7FEF"/>
    <w:rsid w:val="00105EF2"/>
    <w:rsid w:val="0011258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87D76"/>
    <w:rsid w:val="00193741"/>
    <w:rsid w:val="00193A0D"/>
    <w:rsid w:val="001B2F52"/>
    <w:rsid w:val="001B405A"/>
    <w:rsid w:val="001B742C"/>
    <w:rsid w:val="001C13E9"/>
    <w:rsid w:val="001D438C"/>
    <w:rsid w:val="001E5715"/>
    <w:rsid w:val="001F2031"/>
    <w:rsid w:val="00225431"/>
    <w:rsid w:val="002468A8"/>
    <w:rsid w:val="002544C6"/>
    <w:rsid w:val="00256E64"/>
    <w:rsid w:val="00262A5F"/>
    <w:rsid w:val="00263668"/>
    <w:rsid w:val="00263BC6"/>
    <w:rsid w:val="00276A03"/>
    <w:rsid w:val="0029162C"/>
    <w:rsid w:val="002A48D5"/>
    <w:rsid w:val="002B3267"/>
    <w:rsid w:val="002B3E3F"/>
    <w:rsid w:val="002B65BA"/>
    <w:rsid w:val="002B67FF"/>
    <w:rsid w:val="002C0EC1"/>
    <w:rsid w:val="002C24C3"/>
    <w:rsid w:val="002D03E5"/>
    <w:rsid w:val="002D22A3"/>
    <w:rsid w:val="002E2932"/>
    <w:rsid w:val="002E4F16"/>
    <w:rsid w:val="002F61F2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0875"/>
    <w:rsid w:val="004C30D1"/>
    <w:rsid w:val="004C38DE"/>
    <w:rsid w:val="004C443A"/>
    <w:rsid w:val="004E37AA"/>
    <w:rsid w:val="004E4D55"/>
    <w:rsid w:val="004F380A"/>
    <w:rsid w:val="0050100F"/>
    <w:rsid w:val="005018A4"/>
    <w:rsid w:val="0050365C"/>
    <w:rsid w:val="005043C6"/>
    <w:rsid w:val="00505EDC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B40"/>
    <w:rsid w:val="00665C13"/>
    <w:rsid w:val="006802D9"/>
    <w:rsid w:val="006842DA"/>
    <w:rsid w:val="00686C1B"/>
    <w:rsid w:val="00693507"/>
    <w:rsid w:val="006B0CA5"/>
    <w:rsid w:val="006B16F9"/>
    <w:rsid w:val="006B5133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B5D51"/>
    <w:rsid w:val="007C595F"/>
    <w:rsid w:val="007C5FA9"/>
    <w:rsid w:val="007C6CFE"/>
    <w:rsid w:val="007E0388"/>
    <w:rsid w:val="007E259F"/>
    <w:rsid w:val="007E3F81"/>
    <w:rsid w:val="007E5242"/>
    <w:rsid w:val="007E7FF7"/>
    <w:rsid w:val="007F5F7F"/>
    <w:rsid w:val="00813174"/>
    <w:rsid w:val="00813B1D"/>
    <w:rsid w:val="00815DBC"/>
    <w:rsid w:val="00821133"/>
    <w:rsid w:val="008215E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1539F"/>
    <w:rsid w:val="00A15509"/>
    <w:rsid w:val="00A173C9"/>
    <w:rsid w:val="00A22BBE"/>
    <w:rsid w:val="00A24E92"/>
    <w:rsid w:val="00A342FD"/>
    <w:rsid w:val="00A40AD6"/>
    <w:rsid w:val="00A56332"/>
    <w:rsid w:val="00A62028"/>
    <w:rsid w:val="00A66468"/>
    <w:rsid w:val="00A74242"/>
    <w:rsid w:val="00A76FA2"/>
    <w:rsid w:val="00A774DF"/>
    <w:rsid w:val="00A82029"/>
    <w:rsid w:val="00A87097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850F5"/>
    <w:rsid w:val="00B91ACF"/>
    <w:rsid w:val="00B960E0"/>
    <w:rsid w:val="00BA7B92"/>
    <w:rsid w:val="00BB2DBA"/>
    <w:rsid w:val="00BD36FB"/>
    <w:rsid w:val="00BD5BEB"/>
    <w:rsid w:val="00BF3140"/>
    <w:rsid w:val="00BF3E82"/>
    <w:rsid w:val="00C05B30"/>
    <w:rsid w:val="00C35EB1"/>
    <w:rsid w:val="00C40223"/>
    <w:rsid w:val="00C5616C"/>
    <w:rsid w:val="00C63656"/>
    <w:rsid w:val="00C7508D"/>
    <w:rsid w:val="00C81A4A"/>
    <w:rsid w:val="00C915D4"/>
    <w:rsid w:val="00CA10D5"/>
    <w:rsid w:val="00CA2A2F"/>
    <w:rsid w:val="00CA709F"/>
    <w:rsid w:val="00CB6C86"/>
    <w:rsid w:val="00CD587C"/>
    <w:rsid w:val="00CE1193"/>
    <w:rsid w:val="00CE6204"/>
    <w:rsid w:val="00CF33A2"/>
    <w:rsid w:val="00D022B2"/>
    <w:rsid w:val="00D02DE6"/>
    <w:rsid w:val="00D03972"/>
    <w:rsid w:val="00D06C12"/>
    <w:rsid w:val="00D10919"/>
    <w:rsid w:val="00D11EDE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F81"/>
    <w:rsid w:val="00DD4417"/>
    <w:rsid w:val="00DD4B84"/>
    <w:rsid w:val="00DD535E"/>
    <w:rsid w:val="00DE60DD"/>
    <w:rsid w:val="00DF144B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B56A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869B0"/>
    <w:rsid w:val="00F92B80"/>
    <w:rsid w:val="00F92EC9"/>
    <w:rsid w:val="00F93F5A"/>
    <w:rsid w:val="00F9584F"/>
    <w:rsid w:val="00FA2EEE"/>
    <w:rsid w:val="00FA76CD"/>
    <w:rsid w:val="00FB263B"/>
    <w:rsid w:val="00FC5A8F"/>
    <w:rsid w:val="00FC6D45"/>
    <w:rsid w:val="00FD2F24"/>
    <w:rsid w:val="00FD4E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408</cp:revision>
  <cp:lastPrinted>2022-11-26T04:57:00Z</cp:lastPrinted>
  <dcterms:created xsi:type="dcterms:W3CDTF">2022-02-28T00:59:00Z</dcterms:created>
  <dcterms:modified xsi:type="dcterms:W3CDTF">2022-11-26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